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11DCD" w:rsidRDefault="00211DCD" w:rsidP="00211DCD">
      <w:proofErr w:type="gramStart"/>
      <w:r>
        <w:t>package</w:t>
      </w:r>
      <w:proofErr w:type="gramEnd"/>
      <w:r>
        <w:t xml:space="preserve"> csc.pkg137;</w:t>
      </w:r>
    </w:p>
    <w:p w:rsidR="00211DCD" w:rsidRDefault="00211DCD" w:rsidP="00211DCD">
      <w:proofErr w:type="gramStart"/>
      <w:r>
        <w:t>import</w:t>
      </w:r>
      <w:proofErr w:type="gramEnd"/>
      <w:r>
        <w:t xml:space="preserve"> </w:t>
      </w:r>
      <w:proofErr w:type="spellStart"/>
      <w:r>
        <w:t>java.util.Scanner</w:t>
      </w:r>
      <w:proofErr w:type="spellEnd"/>
      <w:r>
        <w:t>;</w:t>
      </w:r>
    </w:p>
    <w:p w:rsidR="00211DCD" w:rsidRDefault="00211DCD" w:rsidP="00211DCD">
      <w:proofErr w:type="gramStart"/>
      <w:r>
        <w:t>public</w:t>
      </w:r>
      <w:proofErr w:type="gramEnd"/>
      <w:r>
        <w:t xml:space="preserve"> class Csc137 {</w:t>
      </w:r>
    </w:p>
    <w:p w:rsidR="00211DCD" w:rsidRDefault="00211DCD" w:rsidP="00211DCD"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211DCD" w:rsidRDefault="00211DCD" w:rsidP="00211DCD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i;</w:t>
      </w:r>
    </w:p>
    <w:p w:rsidR="00211DCD" w:rsidRDefault="00211DCD" w:rsidP="00211DCD">
      <w:r>
        <w:t xml:space="preserve">        </w:t>
      </w:r>
      <w:proofErr w:type="gramStart"/>
      <w:r>
        <w:t>float</w:t>
      </w:r>
      <w:proofErr w:type="gramEnd"/>
      <w:r>
        <w:t xml:space="preserve"> </w:t>
      </w:r>
      <w:proofErr w:type="spellStart"/>
      <w:r>
        <w:t>d,n,q,r</w:t>
      </w:r>
      <w:proofErr w:type="spellEnd"/>
      <w:r>
        <w:t>;</w:t>
      </w:r>
    </w:p>
    <w:p w:rsidR="00211DCD" w:rsidRDefault="00211DCD" w:rsidP="00211DCD">
      <w:r>
        <w:t xml:space="preserve">        Scanner input =new </w:t>
      </w:r>
      <w:proofErr w:type="gramStart"/>
      <w:r>
        <w:t>Scanner(</w:t>
      </w:r>
      <w:proofErr w:type="gramEnd"/>
      <w:r>
        <w:t>System.in);</w:t>
      </w:r>
    </w:p>
    <w:p w:rsidR="00211DCD" w:rsidRDefault="00211DCD" w:rsidP="00211DCD"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float for d");</w:t>
      </w:r>
    </w:p>
    <w:p w:rsidR="00211DCD" w:rsidRDefault="00211DCD" w:rsidP="00211DCD">
      <w:r>
        <w:t xml:space="preserve">       d = </w:t>
      </w:r>
      <w:proofErr w:type="spellStart"/>
      <w:proofErr w:type="gramStart"/>
      <w:r>
        <w:t>input.nextFloat</w:t>
      </w:r>
      <w:proofErr w:type="spellEnd"/>
      <w:r>
        <w:t>(</w:t>
      </w:r>
      <w:proofErr w:type="gramEnd"/>
      <w:r>
        <w:t>);</w:t>
      </w:r>
    </w:p>
    <w:p w:rsidR="00211DCD" w:rsidRDefault="00211DCD" w:rsidP="00211DCD">
      <w:r>
        <w:t xml:space="preserve">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enter float for n");</w:t>
      </w:r>
    </w:p>
    <w:p w:rsidR="00211DCD" w:rsidRDefault="00211DCD" w:rsidP="00211DCD">
      <w:r>
        <w:t xml:space="preserve">       n = </w:t>
      </w:r>
      <w:proofErr w:type="spellStart"/>
      <w:proofErr w:type="gramStart"/>
      <w:r>
        <w:t>input.nextFloat</w:t>
      </w:r>
      <w:proofErr w:type="spellEnd"/>
      <w:r>
        <w:t>(</w:t>
      </w:r>
      <w:proofErr w:type="gramEnd"/>
      <w:r>
        <w:t>);</w:t>
      </w:r>
    </w:p>
    <w:p w:rsidR="00211DCD" w:rsidRDefault="00211DCD" w:rsidP="00211DCD">
      <w:r>
        <w:t xml:space="preserve">       q=n/d;</w:t>
      </w:r>
    </w:p>
    <w:p w:rsidR="00211DCD" w:rsidRDefault="00211DCD" w:rsidP="00211DCD">
      <w:r>
        <w:t xml:space="preserve">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\</w:t>
      </w:r>
      <w:proofErr w:type="spellStart"/>
      <w:r>
        <w:t>tQ</w:t>
      </w:r>
      <w:proofErr w:type="spellEnd"/>
      <w:r>
        <w:t>\</w:t>
      </w:r>
      <w:proofErr w:type="spellStart"/>
      <w:r>
        <w:t>tI</w:t>
      </w:r>
      <w:proofErr w:type="spellEnd"/>
      <w:r>
        <w:t>\t D\t N\t R");</w:t>
      </w:r>
    </w:p>
    <w:p w:rsidR="00211DCD" w:rsidRDefault="00211DCD" w:rsidP="00211DCD">
      <w:r>
        <w:t xml:space="preserve">        </w:t>
      </w:r>
      <w:proofErr w:type="gramStart"/>
      <w:r>
        <w:t>for(</w:t>
      </w:r>
      <w:proofErr w:type="gramEnd"/>
      <w:r>
        <w:t>i=1;i&lt;=15;i++){</w:t>
      </w:r>
    </w:p>
    <w:p w:rsidR="00211DCD" w:rsidRDefault="00211DCD" w:rsidP="00211DCD">
      <w:r>
        <w:t xml:space="preserve">            r=2-d;</w:t>
      </w:r>
    </w:p>
    <w:p w:rsidR="00211DCD" w:rsidRDefault="00211DCD" w:rsidP="00211DCD">
      <w:r>
        <w:t xml:space="preserve">            </w:t>
      </w:r>
      <w:proofErr w:type="gramStart"/>
      <w:r>
        <w:t>d</w:t>
      </w:r>
      <w:proofErr w:type="gramEnd"/>
      <w:r>
        <w:t>*=r;</w:t>
      </w:r>
    </w:p>
    <w:p w:rsidR="00211DCD" w:rsidRDefault="00211DCD" w:rsidP="00211DCD">
      <w:r>
        <w:t xml:space="preserve">            </w:t>
      </w:r>
      <w:proofErr w:type="gramStart"/>
      <w:r>
        <w:t>n</w:t>
      </w:r>
      <w:proofErr w:type="gramEnd"/>
      <w:r>
        <w:t>*=r;</w:t>
      </w:r>
    </w:p>
    <w:p w:rsidR="00211DCD" w:rsidRDefault="00211DCD" w:rsidP="00211DCD"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q+ "    ");</w:t>
      </w:r>
    </w:p>
    <w:p w:rsidR="00211DCD" w:rsidRDefault="00211DCD" w:rsidP="00211DCD"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 xml:space="preserve"> i + "    ");</w:t>
      </w:r>
    </w:p>
    <w:p w:rsidR="00211DCD" w:rsidRDefault="00211DCD" w:rsidP="00211DCD"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 xml:space="preserve"> d  +"    ");</w:t>
      </w:r>
    </w:p>
    <w:p w:rsidR="00211DCD" w:rsidRDefault="00211DCD" w:rsidP="00211DCD"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 xml:space="preserve"> n  +"    ");</w:t>
      </w:r>
    </w:p>
    <w:p w:rsidR="00211DCD" w:rsidRDefault="00211DCD" w:rsidP="00211DCD"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 r +"    ");</w:t>
      </w:r>
    </w:p>
    <w:p w:rsidR="00211DCD" w:rsidRDefault="00211DCD" w:rsidP="00211DCD">
      <w:r>
        <w:t xml:space="preserve">        }</w:t>
      </w:r>
    </w:p>
    <w:p w:rsidR="00211DCD" w:rsidRDefault="00211DCD" w:rsidP="00211DCD">
      <w:r>
        <w:t xml:space="preserve">    }</w:t>
      </w:r>
      <w:bookmarkStart w:id="0" w:name="_GoBack"/>
      <w:bookmarkEnd w:id="0"/>
    </w:p>
    <w:p w:rsidR="00694568" w:rsidRDefault="00211DCD" w:rsidP="00211DCD">
      <w:r>
        <w:t>}</w:t>
      </w:r>
    </w:p>
    <w:sectPr w:rsidR="006945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GwMDM0MjY1NjazMDdT0lEKTi0uzszPAykwrAUAh0G1bCwAAAA="/>
  </w:docVars>
  <w:rsids>
    <w:rsidRoot w:val="00211DCD"/>
    <w:rsid w:val="00211DCD"/>
    <w:rsid w:val="006945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9</Words>
  <Characters>624</Characters>
  <Application>Microsoft Office Word</Application>
  <DocSecurity>0</DocSecurity>
  <Lines>5</Lines>
  <Paragraphs>1</Paragraphs>
  <ScaleCrop>false</ScaleCrop>
  <Company/>
  <LinksUpToDate>false</LinksUpToDate>
  <CharactersWithSpaces>7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1</cp:revision>
  <dcterms:created xsi:type="dcterms:W3CDTF">2017-03-15T21:15:00Z</dcterms:created>
  <dcterms:modified xsi:type="dcterms:W3CDTF">2017-03-15T21:18:00Z</dcterms:modified>
</cp:coreProperties>
</file>